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A9191" w14:textId="0602FBEB" w:rsidR="00B804F9" w:rsidRPr="003B2544" w:rsidRDefault="00B804F9" w:rsidP="00B80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MM804 GRAPHICS AND ANIMATION Assignment 2</w:t>
      </w:r>
      <w:r w:rsidR="00470FCC"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3F6A9790" w14:textId="2EA56CF9" w:rsidR="001E431A" w:rsidRPr="003B2544" w:rsidRDefault="00B24202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B526985" w14:textId="39D60FEF" w:rsidR="00B24202" w:rsidRPr="003B2544" w:rsidRDefault="00AB7BE2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The f</w:t>
      </w:r>
      <w:r w:rsidR="00B24202" w:rsidRPr="003B2544">
        <w:rPr>
          <w:rFonts w:ascii="Times New Roman" w:hAnsi="Times New Roman" w:cs="Times New Roman"/>
          <w:sz w:val="24"/>
          <w:szCs w:val="24"/>
        </w:rPr>
        <w:t xml:space="preserve">ile used to Clip the polygonal data is </w:t>
      </w:r>
      <w:r w:rsidR="00B24202" w:rsidRPr="003B2544">
        <w:rPr>
          <w:rFonts w:ascii="Times New Roman" w:hAnsi="Times New Roman" w:cs="Times New Roman"/>
          <w:b/>
          <w:bCs/>
          <w:sz w:val="24"/>
          <w:szCs w:val="24"/>
        </w:rPr>
        <w:t>Hulk.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>STL</w:t>
      </w:r>
      <w:r w:rsidR="00B24202" w:rsidRPr="003B2544">
        <w:rPr>
          <w:rFonts w:ascii="Times New Roman" w:hAnsi="Times New Roman" w:cs="Times New Roman"/>
          <w:sz w:val="24"/>
          <w:szCs w:val="24"/>
        </w:rPr>
        <w:t xml:space="preserve"> is a 3d model of a Hu</w:t>
      </w:r>
      <w:r w:rsidRPr="003B2544">
        <w:rPr>
          <w:rFonts w:ascii="Times New Roman" w:hAnsi="Times New Roman" w:cs="Times New Roman"/>
          <w:sz w:val="24"/>
          <w:szCs w:val="24"/>
        </w:rPr>
        <w:t>lk.</w:t>
      </w:r>
    </w:p>
    <w:p w14:paraId="7B79D544" w14:textId="3B15D5F8" w:rsidR="00AB7BE2" w:rsidRPr="003B2544" w:rsidRDefault="00AB7BE2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The size of the model is 44MB and the model can be found here.</w:t>
      </w:r>
    </w:p>
    <w:p w14:paraId="43FB486C" w14:textId="0BA3BD35" w:rsidR="00AB7BE2" w:rsidRPr="003B2544" w:rsidRDefault="00773EA3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  <w:hyperlink r:id="rId4" w:history="1">
        <w:r w:rsidRPr="003B254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www.thingiverse.com/thing</w:t>
        </w:r>
        <w:r w:rsidRPr="003B254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:</w:t>
        </w:r>
        <w:r w:rsidRPr="003B254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993933/files</w:t>
        </w:r>
      </w:hyperlink>
      <w:r w:rsidRPr="003B254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9025D93" w14:textId="239E47F6" w:rsidR="00773EA3" w:rsidRPr="003B2544" w:rsidRDefault="00773EA3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3B7A91" w14:textId="2AEB8FD7" w:rsidR="00773EA3" w:rsidRPr="003B2544" w:rsidRDefault="00773EA3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234916C5" w14:textId="7FB2917C" w:rsidR="00AB7BE2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Vertices of the original Model: 1350510</w:t>
      </w:r>
    </w:p>
    <w:p w14:paraId="12C0B971" w14:textId="587E7CC5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Vertices of the </w:t>
      </w:r>
      <w:r w:rsidR="00020D81" w:rsidRPr="003B2544">
        <w:rPr>
          <w:rFonts w:ascii="Times New Roman" w:hAnsi="Times New Roman" w:cs="Times New Roman"/>
          <w:sz w:val="24"/>
          <w:szCs w:val="24"/>
        </w:rPr>
        <w:t>Clipped-out</w:t>
      </w:r>
      <w:r w:rsidRPr="003B2544">
        <w:rPr>
          <w:rFonts w:ascii="Times New Roman" w:hAnsi="Times New Roman" w:cs="Times New Roman"/>
          <w:sz w:val="24"/>
          <w:szCs w:val="24"/>
        </w:rPr>
        <w:t xml:space="preserve"> part of the </w:t>
      </w:r>
      <w:r w:rsidR="00020D81" w:rsidRPr="003B2544">
        <w:rPr>
          <w:rFonts w:ascii="Times New Roman" w:hAnsi="Times New Roman" w:cs="Times New Roman"/>
          <w:sz w:val="24"/>
          <w:szCs w:val="24"/>
        </w:rPr>
        <w:t>Model:</w:t>
      </w:r>
    </w:p>
    <w:p w14:paraId="5B97A9D0" w14:textId="2AE0172A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Vertices of the Remaining part of the </w:t>
      </w:r>
      <w:r w:rsidRPr="003B2544">
        <w:rPr>
          <w:rFonts w:ascii="Times New Roman" w:hAnsi="Times New Roman" w:cs="Times New Roman"/>
          <w:sz w:val="24"/>
          <w:szCs w:val="24"/>
        </w:rPr>
        <w:t>Model</w:t>
      </w:r>
      <w:r w:rsidRPr="003B2544">
        <w:rPr>
          <w:rFonts w:ascii="Times New Roman" w:hAnsi="Times New Roman" w:cs="Times New Roman"/>
          <w:sz w:val="24"/>
          <w:szCs w:val="24"/>
        </w:rPr>
        <w:t>:</w:t>
      </w:r>
    </w:p>
    <w:p w14:paraId="2D70DCB9" w14:textId="43CB584D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Vertices to the Intersection part of the </w:t>
      </w:r>
      <w:r w:rsidRPr="003B2544">
        <w:rPr>
          <w:rFonts w:ascii="Times New Roman" w:hAnsi="Times New Roman" w:cs="Times New Roman"/>
          <w:sz w:val="24"/>
          <w:szCs w:val="24"/>
        </w:rPr>
        <w:t>Model</w:t>
      </w:r>
      <w:r w:rsidRPr="003B2544">
        <w:rPr>
          <w:rFonts w:ascii="Times New Roman" w:hAnsi="Times New Roman" w:cs="Times New Roman"/>
          <w:sz w:val="24"/>
          <w:szCs w:val="24"/>
        </w:rPr>
        <w:t>:</w:t>
      </w:r>
    </w:p>
    <w:p w14:paraId="6B07627A" w14:textId="77777777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4948F89" w14:textId="77777777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3:</w:t>
      </w:r>
    </w:p>
    <w:p w14:paraId="3DDE1092" w14:textId="6A92908B" w:rsidR="00E22498" w:rsidRPr="003B2544" w:rsidRDefault="00E22498" w:rsidP="00B24202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Sample Screenshots of some of the output images </w:t>
      </w:r>
    </w:p>
    <w:p w14:paraId="13C00588" w14:textId="59313DBE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2076BF" wp14:editId="4745BB5A">
            <wp:extent cx="5943600" cy="377464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803" cy="377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77E4" w14:textId="419CC2A4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35E3F26F" w14:textId="0ACD625F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6F6680" wp14:editId="0FD8CA16">
            <wp:extent cx="5943600" cy="31724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88B8" w14:textId="4D6E73FA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1640ED2" w14:textId="12851678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BBC1FA" wp14:editId="7D0F1585">
            <wp:extent cx="5943600" cy="3260090"/>
            <wp:effectExtent l="0" t="0" r="0" b="0"/>
            <wp:docPr id="8" name="Picture 8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ark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F0388" w14:textId="4D9CE344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FCFEDC" w14:textId="46B99058" w:rsidR="00B24202" w:rsidRPr="003B2544" w:rsidRDefault="00B24202" w:rsidP="00B24202">
      <w:pPr>
        <w:rPr>
          <w:rFonts w:ascii="Times New Roman" w:hAnsi="Times New Roman" w:cs="Times New Roman"/>
          <w:sz w:val="24"/>
          <w:szCs w:val="24"/>
        </w:rPr>
      </w:pPr>
    </w:p>
    <w:p w14:paraId="57E351B7" w14:textId="46C2B9D7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37603736" w14:textId="0132DEC0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9C8F848" w14:textId="52A0EFA5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4:</w:t>
      </w:r>
    </w:p>
    <w:p w14:paraId="03167D7D" w14:textId="30A10600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Source Code with comments in Human Readable Format</w:t>
      </w:r>
    </w:p>
    <w:p w14:paraId="6D1A8BD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im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vtk</w:t>
      </w:r>
    </w:p>
    <w:p w14:paraId="2E74028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from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util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.colors </w:t>
      </w: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im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brown_ochre, tomato, banana</w:t>
      </w:r>
    </w:p>
    <w:p w14:paraId="33922D25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09DAA31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Initial model vertices using pyvista</w:t>
      </w:r>
    </w:p>
    <w:p w14:paraId="23AF30C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im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pyvista </w:t>
      </w: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as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pv</w:t>
      </w:r>
    </w:p>
    <w:p w14:paraId="12EEF51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im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numpy </w:t>
      </w:r>
      <w:r w:rsidRPr="00E22498">
        <w:rPr>
          <w:rFonts w:ascii="Times New Roman" w:eastAsia="Times New Roman" w:hAnsi="Times New Roman" w:cs="Times New Roman"/>
          <w:color w:val="C74DED"/>
          <w:sz w:val="24"/>
          <w:szCs w:val="24"/>
          <w:lang w:eastAsia="en-CA"/>
        </w:rPr>
        <w:t>as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np</w:t>
      </w:r>
    </w:p>
    <w:p w14:paraId="743D796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mesh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pv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read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96E072"/>
          <w:sz w:val="24"/>
          <w:szCs w:val="24"/>
          <w:lang w:eastAsia="en-CA"/>
        </w:rPr>
        <w:t>'Hulk.stl'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</w:t>
      </w:r>
    </w:p>
    <w:p w14:paraId="75673C8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prin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mesh.points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.size)</w:t>
      </w:r>
    </w:p>
    <w:p w14:paraId="148A1EA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11C5A54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https://www.thingiverse.com/thing:993933/files</w:t>
      </w:r>
    </w:p>
    <w:p w14:paraId="6662AE1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72BDC0F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Question 1. Read the 3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d  model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 input stl  file using vtkSTLReader</w:t>
      </w:r>
    </w:p>
    <w:p w14:paraId="74A15D75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inputFile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STLRead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D8B508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inputFile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FileNam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96E072"/>
          <w:sz w:val="24"/>
          <w:szCs w:val="24"/>
          <w:lang w:eastAsia="en-CA"/>
        </w:rPr>
        <w:t>"Hulk.stl"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</w:t>
      </w:r>
    </w:p>
    <w:p w14:paraId="149C609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4E3196A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Mapper for the input file using vtkPolyDataMapper</w:t>
      </w:r>
    </w:p>
    <w:p w14:paraId="5F6E82A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fileMapp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Mapp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2D971AA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file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inputFile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18E67EA4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5D952AB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Get and store center and normals of the 3d- model using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GetCenter(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)</w:t>
      </w:r>
    </w:p>
    <w:p w14:paraId="3E94F08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getCent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file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Cent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2DCEF9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inputNormals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Normals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20DF7D2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inputNormal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inputFile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38D1BF4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61A2D1E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Question 2. Create plane for the model with origin as center of 3d object data and set normal using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vtkPlane(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)</w:t>
      </w:r>
    </w:p>
    <w:p w14:paraId="3E5BEBC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Plane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lane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7710F1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Plane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Origi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getCenter)</w:t>
      </w:r>
    </w:p>
    <w:p w14:paraId="775D422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Plane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Normal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Assigning the normal vector to [1,0,1] as mentioned</w:t>
      </w:r>
    </w:p>
    <w:p w14:paraId="4FC050C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1FE79E2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Question 3. Create a clipper to clip the object/data using vtkClipPolyData</w:t>
      </w:r>
    </w:p>
    <w:p w14:paraId="13AB69C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lipp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ClipPolyData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3204E94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inputNormal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0177272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ClipFun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objectPlane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setup the plane to clip the data.</w:t>
      </w:r>
    </w:p>
    <w:p w14:paraId="532610D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nerateClipScalars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represent output scalar values</w:t>
      </w:r>
    </w:p>
    <w:p w14:paraId="76618DE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nerateClippedOutput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Generate clipped out data</w:t>
      </w:r>
    </w:p>
    <w:p w14:paraId="178DD54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alu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Clipping values to 0.</w:t>
      </w:r>
    </w:p>
    <w:p w14:paraId="373AB55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clip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 the data mapper using vtkPolyDataMapper</w:t>
      </w:r>
    </w:p>
    <w:p w14:paraId="624ABFB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lipMapp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Mapp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8A8A5E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28F2003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calarVisibilityOff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6FE06C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backProp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roperty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3A56FC3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lastRenderedPageBreak/>
        <w:t>backProp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DiffuseCol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tomato)</w:t>
      </w:r>
    </w:p>
    <w:p w14:paraId="3617012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2B951FD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clip actor and gettin the meta data of the clipped model</w:t>
      </w:r>
    </w:p>
    <w:p w14:paraId="12F29A8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lipActo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Act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001EDB5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Mapp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lipMapper)</w:t>
      </w:r>
    </w:p>
    <w:p w14:paraId="3AD1C8E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Property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Col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brown_ochre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adding color to the clipped data</w:t>
      </w:r>
    </w:p>
    <w:p w14:paraId="1D157BD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BackfaceProperty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backProp)</w:t>
      </w:r>
    </w:p>
    <w:p w14:paraId="5C3CF69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proofErr w:type="gramStart"/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prin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lip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Property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29CCF8F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3778DE9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Question 4. Show the intersection area between the plane and polygonal data.</w:t>
      </w:r>
    </w:p>
    <w:p w14:paraId="3300618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creating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 a VTK Cutter to display intersection area</w:t>
      </w:r>
    </w:p>
    <w:p w14:paraId="30A98E7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Edges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Cutt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3CB6E0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Edg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inputNormal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5E49EE7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Edg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CutFun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Plane)</w:t>
      </w:r>
    </w:p>
    <w:p w14:paraId="554E544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Edg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nerateCutScalars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3903E3B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Edg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alu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, 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</w:t>
      </w:r>
    </w:p>
    <w:p w14:paraId="6544891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creating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 a vtkStripper</w:t>
      </w:r>
    </w:p>
    <w:p w14:paraId="114D64B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Strips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Stripp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11CD2D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Strip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Edg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29D225B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Strip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Updat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DFE284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Poly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1A5D537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Poly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Points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Strip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Points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Get points from strips</w:t>
      </w:r>
    </w:p>
    <w:p w14:paraId="0956C98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Poly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Polys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Strip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Lines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polygonal data to be displayed</w:t>
      </w:r>
    </w:p>
    <w:p w14:paraId="617E11B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Triangle Filter</w:t>
      </w:r>
    </w:p>
    <w:p w14:paraId="3C7A72D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Triangles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TriangleFilt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4095A33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Triangl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Dat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Poly)</w:t>
      </w:r>
    </w:p>
    <w:p w14:paraId="47A426E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Mapp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Mapp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F75AAF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Dat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Poly)</w:t>
      </w:r>
    </w:p>
    <w:p w14:paraId="602D666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Triangles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48BF5E8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CutActo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Act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09B4A3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Mapp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Mapper)</w:t>
      </w:r>
    </w:p>
    <w:p w14:paraId="107A4D7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Cut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Property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Col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banana)</w:t>
      </w:r>
    </w:p>
    <w:p w14:paraId="3EFB687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4DE4401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mapper and actor for remaining un-clipped data</w:t>
      </w:r>
    </w:p>
    <w:p w14:paraId="487C043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RestMapp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PolyDataMapp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58BB1CA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Rest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Dat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li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ClippedOutpu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)</w:t>
      </w:r>
    </w:p>
    <w:p w14:paraId="1D472EF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RestMapp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calarVisibilityOff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4EE1ED6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RestActo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Act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4C5D9EA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Rest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Mapp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RestMapper)</w:t>
      </w:r>
    </w:p>
    <w:p w14:paraId="3E9C276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Rest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Property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RepresentationToWireframe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07A0D09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3F6E3A5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Initialize output render window</w:t>
      </w:r>
    </w:p>
    <w:p w14:paraId="02C027F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renderingWindow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Window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20CB0AB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Siz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20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, 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00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Set render window size.</w:t>
      </w:r>
    </w:p>
    <w:p w14:paraId="28663D3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lastRenderedPageBreak/>
        <w:t xml:space="preserve">windowInteracto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WindowInteracto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754621D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nter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RenderWindow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renderingWindow)</w:t>
      </w:r>
    </w:p>
    <w:p w14:paraId="1E8D394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Locations of the viewports</w:t>
      </w:r>
    </w:p>
    <w:p w14:paraId="2ADB4285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minX</w:t>
      </w:r>
      <w:proofErr w:type="gramStart"/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proofErr w:type="gramEnd"/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</w:t>
      </w:r>
    </w:p>
    <w:p w14:paraId="3893A71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maxX</w:t>
      </w:r>
      <w:proofErr w:type="gramStart"/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proofErr w:type="gramEnd"/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</w:t>
      </w:r>
    </w:p>
    <w:p w14:paraId="137E98E5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minY</w:t>
      </w:r>
      <w:proofErr w:type="gramStart"/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proofErr w:type="gramEnd"/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</w:t>
      </w:r>
    </w:p>
    <w:p w14:paraId="7ABC33B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maxY</w:t>
      </w:r>
      <w:proofErr w:type="gramStart"/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proofErr w:type="gramEnd"/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.5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,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</w:t>
      </w:r>
    </w:p>
    <w:p w14:paraId="211A2D2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0444353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Question 5: Initialize view ports and set location</w:t>
      </w:r>
    </w:p>
    <w:p w14:paraId="47BA9AA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Bottom left</w:t>
      </w:r>
    </w:p>
    <w:p w14:paraId="5CCCF04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BottomLeft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3D2AE9A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Render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BottomLeft)</w:t>
      </w:r>
    </w:p>
    <w:p w14:paraId="325269E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iew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min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inY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Y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0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)</w:t>
      </w:r>
    </w:p>
    <w:p w14:paraId="1EB6CD7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Bottom right</w:t>
      </w:r>
    </w:p>
    <w:p w14:paraId="65F6222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BottomRight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2E8A1C8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Render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BottomRight)</w:t>
      </w:r>
    </w:p>
    <w:p w14:paraId="0375040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iew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min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inY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Y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1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)</w:t>
      </w:r>
    </w:p>
    <w:p w14:paraId="3B28D8C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Top left</w:t>
      </w:r>
    </w:p>
    <w:p w14:paraId="2911791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TopLeft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1E5FAB5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Render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TopLeft)</w:t>
      </w:r>
    </w:p>
    <w:p w14:paraId="573E1594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iew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min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2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inY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2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2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Y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2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)</w:t>
      </w:r>
    </w:p>
    <w:p w14:paraId="03CEC635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Top right</w:t>
      </w:r>
    </w:p>
    <w:p w14:paraId="2E9680E6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objectTopRight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Render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5EDBC06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Render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TopRight)</w:t>
      </w:r>
    </w:p>
    <w:p w14:paraId="2F705EB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View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min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3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inY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3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X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3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,maxY[</w:t>
      </w:r>
      <w:r w:rsidRPr="00E22498">
        <w:rPr>
          <w:rFonts w:ascii="Times New Roman" w:eastAsia="Times New Roman" w:hAnsi="Times New Roman" w:cs="Times New Roman"/>
          <w:color w:val="F39C12"/>
          <w:sz w:val="24"/>
          <w:szCs w:val="24"/>
          <w:lang w:eastAsia="en-CA"/>
        </w:rPr>
        <w:t>3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])</w:t>
      </w:r>
    </w:p>
    <w:p w14:paraId="04EEA0FF" w14:textId="77777777" w:rsidR="00E22498" w:rsidRPr="00E22498" w:rsidRDefault="00E22498" w:rsidP="00E22498">
      <w:pPr>
        <w:shd w:val="clear" w:color="auto" w:fill="23262E"/>
        <w:spacing w:after="24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51A31C8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Add actors to viewports</w:t>
      </w:r>
    </w:p>
    <w:p w14:paraId="798AEC64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lipActor)</w:t>
      </w:r>
    </w:p>
    <w:p w14:paraId="619BA7B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Actor)</w:t>
      </w:r>
    </w:p>
    <w:p w14:paraId="2B7F282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RestActor)</w:t>
      </w:r>
    </w:p>
    <w:p w14:paraId="48331004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lipActor)</w:t>
      </w:r>
    </w:p>
    <w:p w14:paraId="69FA52B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CutActor)</w:t>
      </w:r>
    </w:p>
    <w:p w14:paraId="43448B4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AddActo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RestActor)</w:t>
      </w:r>
    </w:p>
    <w:p w14:paraId="379FF73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0EDCADD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SetActiveCameras the current active camera of the rendering display</w:t>
      </w:r>
    </w:p>
    <w:p w14:paraId="4305B9F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This allows the visualization to be viewed from same angel in all four viewports</w:t>
      </w:r>
    </w:p>
    <w:p w14:paraId="4DBB2C2A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;</w:t>
      </w:r>
      <w:proofErr w:type="gramEnd"/>
    </w:p>
    <w:p w14:paraId="209A2A64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Righ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;</w:t>
      </w:r>
      <w:proofErr w:type="gramEnd"/>
    </w:p>
    <w:p w14:paraId="5558FDB7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Bottom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Active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);</w:t>
      </w:r>
      <w:proofErr w:type="gramEnd"/>
    </w:p>
    <w:p w14:paraId="520A48F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objectTopLeft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ResetCamera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6F9D423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7F02B4D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Display the output window with all the representations</w:t>
      </w:r>
    </w:p>
    <w:p w14:paraId="25E15DA0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Render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51D186C9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renderingWindow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WindowNam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96E072"/>
          <w:sz w:val="24"/>
          <w:szCs w:val="24"/>
          <w:lang w:eastAsia="en-CA"/>
        </w:rPr>
        <w:t>'MM 804 Assignment2 output'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Set the windows name</w:t>
      </w:r>
    </w:p>
    <w:p w14:paraId="6E2CA7AE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</w:p>
    <w:p w14:paraId="4229B62C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onverting the rendered scene to JPEG image format of a single view</w:t>
      </w:r>
    </w:p>
    <w:p w14:paraId="553E887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windowImageFilt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WindowToImageFilt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5B06AFFF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Fil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renderingWindow) </w:t>
      </w:r>
    </w:p>
    <w:p w14:paraId="2A9AB742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Fil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ReadFrontBufferOff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0C752EDB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Fil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Updat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06932CCD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# Writing it to </w:t>
      </w:r>
      <w:proofErr w:type="gramStart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a</w:t>
      </w:r>
      <w:proofErr w:type="gramEnd"/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 xml:space="preserve"> image</w:t>
      </w:r>
    </w:p>
    <w:p w14:paraId="572A7283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windowImageWriter </w:t>
      </w:r>
      <w:r w:rsidRPr="00E22498">
        <w:rPr>
          <w:rFonts w:ascii="Times New Roman" w:eastAsia="Times New Roman" w:hAnsi="Times New Roman" w:cs="Times New Roman"/>
          <w:color w:val="EE5D43"/>
          <w:sz w:val="24"/>
          <w:szCs w:val="24"/>
          <w:lang w:eastAsia="en-CA"/>
        </w:rPr>
        <w:t>=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 </w:t>
      </w:r>
      <w:proofErr w:type="gramStart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vtk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vtkJPEGWriter</w:t>
      </w:r>
      <w:proofErr w:type="gramEnd"/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Create a jpeg file writer</w:t>
      </w:r>
    </w:p>
    <w:p w14:paraId="1277F4B8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Wri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FileNam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</w:t>
      </w:r>
      <w:r w:rsidRPr="00E22498">
        <w:rPr>
          <w:rFonts w:ascii="Times New Roman" w:eastAsia="Times New Roman" w:hAnsi="Times New Roman" w:cs="Times New Roman"/>
          <w:color w:val="96E072"/>
          <w:sz w:val="24"/>
          <w:szCs w:val="24"/>
          <w:lang w:eastAsia="en-CA"/>
        </w:rPr>
        <w:t>'finalOutput.jpg'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output jpeg filename.</w:t>
      </w:r>
    </w:p>
    <w:p w14:paraId="1EF3E44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Wri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etInputConnection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windowImageFil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GetOutputPo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 xml:space="preserve">()) </w:t>
      </w:r>
      <w:r w:rsidRPr="00E22498">
        <w:rPr>
          <w:rFonts w:ascii="Times New Roman" w:eastAsia="Times New Roman" w:hAnsi="Times New Roman" w:cs="Times New Roman"/>
          <w:color w:val="5F6167"/>
          <w:sz w:val="24"/>
          <w:szCs w:val="24"/>
          <w:lang w:eastAsia="en-CA"/>
        </w:rPr>
        <w:t># Get render window scene</w:t>
      </w:r>
    </w:p>
    <w:p w14:paraId="0D8847F1" w14:textId="77777777" w:rsidR="00E22498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mageWrite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Write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49542D4D" w14:textId="3D5ACD99" w:rsidR="00EB60AA" w:rsidRPr="00E22498" w:rsidRDefault="00E22498" w:rsidP="00E22498">
      <w:pPr>
        <w:shd w:val="clear" w:color="auto" w:fill="23262E"/>
        <w:spacing w:after="0" w:line="285" w:lineRule="atLeast"/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</w:pP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windowInteractor.</w:t>
      </w:r>
      <w:r w:rsidRPr="00E22498">
        <w:rPr>
          <w:rFonts w:ascii="Times New Roman" w:eastAsia="Times New Roman" w:hAnsi="Times New Roman" w:cs="Times New Roman"/>
          <w:color w:val="FFE66D"/>
          <w:sz w:val="24"/>
          <w:szCs w:val="24"/>
          <w:lang w:eastAsia="en-CA"/>
        </w:rPr>
        <w:t>Start</w:t>
      </w:r>
      <w:r w:rsidRPr="00E22498">
        <w:rPr>
          <w:rFonts w:ascii="Times New Roman" w:eastAsia="Times New Roman" w:hAnsi="Times New Roman" w:cs="Times New Roman"/>
          <w:color w:val="D5CED9"/>
          <w:sz w:val="24"/>
          <w:szCs w:val="24"/>
          <w:lang w:eastAsia="en-CA"/>
        </w:rPr>
        <w:t>()</w:t>
      </w:r>
    </w:p>
    <w:p w14:paraId="1A2AD199" w14:textId="6E717EC6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1974C2" w14:textId="08913E47" w:rsidR="00E22498" w:rsidRPr="003B2544" w:rsidRDefault="00EB60AA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5: </w:t>
      </w:r>
    </w:p>
    <w:p w14:paraId="470EEC7B" w14:textId="3E047D84" w:rsidR="00EB60AA" w:rsidRPr="003B2544" w:rsidRDefault="00EB60AA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Readme File</w:t>
      </w:r>
    </w:p>
    <w:p w14:paraId="75262100" w14:textId="33FB5B62" w:rsidR="00EB60AA" w:rsidRPr="003B2544" w:rsidRDefault="00EB60AA" w:rsidP="00EB60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Development Environment</w:t>
      </w:r>
    </w:p>
    <w:p w14:paraId="52CCE1A1" w14:textId="77777777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Python - 3.10.0</w:t>
      </w:r>
    </w:p>
    <w:p w14:paraId="18F8B53B" w14:textId="77777777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VTK - 9.1.0</w:t>
      </w:r>
    </w:p>
    <w:p w14:paraId="6C6DECE3" w14:textId="4CED7C1E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OS - Windows 11</w:t>
      </w:r>
    </w:p>
    <w:p w14:paraId="26280C64" w14:textId="2F3527C7" w:rsidR="00EB60AA" w:rsidRPr="003B2544" w:rsidRDefault="00EB60AA" w:rsidP="00EB60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How to run: </w:t>
      </w:r>
    </w:p>
    <w:p w14:paraId="0F333974" w14:textId="56FA5A30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Open file Assignment2.ipynb either in Google Colab or Jupyter-Notebook and execute cell wise for the output window to render</w:t>
      </w:r>
    </w:p>
    <w:p w14:paraId="0AFCF7F1" w14:textId="77777777" w:rsidR="00EB60AA" w:rsidRPr="003B2544" w:rsidRDefault="00EB60AA" w:rsidP="00B24202">
      <w:pPr>
        <w:rPr>
          <w:rFonts w:ascii="Times New Roman" w:hAnsi="Times New Roman" w:cs="Times New Roman"/>
          <w:sz w:val="24"/>
          <w:szCs w:val="24"/>
        </w:rPr>
      </w:pPr>
    </w:p>
    <w:sectPr w:rsidR="00EB60AA" w:rsidRPr="003B2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0M7IwNjEzNzFQ0lEKTi0uzszPAykwrAUALua6pywAAAA="/>
  </w:docVars>
  <w:rsids>
    <w:rsidRoot w:val="00B804F9"/>
    <w:rsid w:val="00020D81"/>
    <w:rsid w:val="001E431A"/>
    <w:rsid w:val="003B2544"/>
    <w:rsid w:val="00470FCC"/>
    <w:rsid w:val="00773EA3"/>
    <w:rsid w:val="00AB7BE2"/>
    <w:rsid w:val="00B24202"/>
    <w:rsid w:val="00B804F9"/>
    <w:rsid w:val="00E22498"/>
    <w:rsid w:val="00EB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D392"/>
  <w15:chartTrackingRefBased/>
  <w15:docId w15:val="{5BAE5FAB-094A-44FF-97B4-7E6B7E71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E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hyperlink" Target="https://www.thingiverse.com/thing:993933/file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006</Words>
  <Characters>5735</Characters>
  <Application>Microsoft Office Word</Application>
  <DocSecurity>0</DocSecurity>
  <Lines>47</Lines>
  <Paragraphs>13</Paragraphs>
  <ScaleCrop>false</ScaleCrop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untha</dc:creator>
  <cp:keywords/>
  <dc:description/>
  <cp:lastModifiedBy>Rahul Guntha</cp:lastModifiedBy>
  <cp:revision>22</cp:revision>
  <dcterms:created xsi:type="dcterms:W3CDTF">2022-02-17T08:07:00Z</dcterms:created>
  <dcterms:modified xsi:type="dcterms:W3CDTF">2022-02-17T08:22:00Z</dcterms:modified>
</cp:coreProperties>
</file>